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a Egid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gid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31 Lismore Drive,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drea.palermo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5794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an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9/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